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7B0CC" w14:textId="77777777" w:rsidR="00341042" w:rsidRPr="00156403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DAB7224" wp14:editId="346F602B">
            <wp:extent cx="2057400" cy="158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558" cy="1600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2F3DFA70" w14:textId="77777777" w:rsidR="00A83AA9" w:rsidRDefault="0031569E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ch</w:t>
      </w:r>
      <w:r w:rsidR="00EB54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56403" w:rsidRPr="00156403">
        <w:rPr>
          <w:rFonts w:ascii="Times New Roman" w:hAnsi="Times New Roman" w:cs="Times New Roman"/>
          <w:b/>
          <w:sz w:val="24"/>
          <w:szCs w:val="24"/>
        </w:rPr>
        <w:t xml:space="preserve">2023 </w:t>
      </w:r>
      <w:r w:rsidR="00915E5F">
        <w:rPr>
          <w:rFonts w:ascii="Times New Roman" w:hAnsi="Times New Roman" w:cs="Times New Roman"/>
          <w:b/>
          <w:sz w:val="24"/>
          <w:szCs w:val="24"/>
        </w:rPr>
        <w:t>Pulpit Announcement</w:t>
      </w:r>
      <w:r w:rsidR="003D3A4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9FE32C9" w14:textId="3A3BA064" w:rsidR="00A83AA9" w:rsidRDefault="00A83AA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84FC64" w14:textId="34D3368F" w:rsidR="00A83AA9" w:rsidRDefault="00A83AA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E0E890" w14:textId="77777777" w:rsidR="00A83AA9" w:rsidRDefault="00A83AA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B2DC49" w14:textId="2AEA42FC" w:rsidR="00341042" w:rsidRPr="00D1193D" w:rsidRDefault="00C15388" w:rsidP="00D1193D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D1193D">
        <w:rPr>
          <w:rFonts w:ascii="Times New Roman" w:hAnsi="Times New Roman" w:cs="Times New Roman"/>
          <w:b/>
          <w:sz w:val="24"/>
          <w:szCs w:val="24"/>
        </w:rPr>
        <w:t>Schools/</w:t>
      </w:r>
      <w:r w:rsidR="00A83AA9" w:rsidRPr="00D1193D">
        <w:rPr>
          <w:rFonts w:ascii="Times New Roman" w:hAnsi="Times New Roman" w:cs="Times New Roman"/>
          <w:b/>
          <w:sz w:val="24"/>
          <w:szCs w:val="24"/>
        </w:rPr>
        <w:t xml:space="preserve">Parishes with a </w:t>
      </w:r>
      <w:r w:rsidRPr="00D1193D">
        <w:rPr>
          <w:rFonts w:ascii="Times New Roman" w:hAnsi="Times New Roman" w:cs="Times New Roman"/>
          <w:b/>
          <w:sz w:val="24"/>
          <w:szCs w:val="24"/>
        </w:rPr>
        <w:t xml:space="preserve">parish </w:t>
      </w:r>
      <w:r w:rsidR="00A83AA9" w:rsidRPr="00D1193D">
        <w:rPr>
          <w:rFonts w:ascii="Times New Roman" w:hAnsi="Times New Roman" w:cs="Times New Roman"/>
          <w:b/>
          <w:sz w:val="24"/>
          <w:szCs w:val="24"/>
        </w:rPr>
        <w:t>school</w:t>
      </w:r>
    </w:p>
    <w:p w14:paraId="71E519A6" w14:textId="77777777" w:rsidR="00B339EA" w:rsidRPr="00156403" w:rsidRDefault="00B339EA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70128794" w14:textId="3BE6C858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Angel Scholarship Fund- </w:t>
      </w:r>
      <w:r w:rsidR="0031569E">
        <w:rPr>
          <w:rFonts w:ascii="Times New Roman" w:hAnsi="Times New Roman" w:cs="Times New Roman"/>
          <w:b/>
          <w:sz w:val="24"/>
          <w:szCs w:val="24"/>
          <w:u w:val="single"/>
        </w:rPr>
        <w:t>Important Tax Information</w:t>
      </w:r>
    </w:p>
    <w:p w14:paraId="125D509C" w14:textId="77777777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5396806" w14:textId="720A6BD0" w:rsidR="00915E5F" w:rsidRPr="00915E5F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any thanks to all who</w:t>
      </w:r>
      <w:r w:rsidR="00915E5F">
        <w:rPr>
          <w:rFonts w:ascii="Times New Roman" w:hAnsi="Times New Roman" w:cs="Times New Roman"/>
          <w:color w:val="000000"/>
          <w:sz w:val="24"/>
          <w:szCs w:val="24"/>
        </w:rPr>
        <w:t xml:space="preserve"> donated to the Angel Scholarship Fund in 2022. </w:t>
      </w:r>
      <w:r w:rsidR="00D1193D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NAME</w:t>
      </w:r>
      <w:r w:rsidR="00915E5F"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school received </w:t>
      </w:r>
      <w:r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contributions </w:t>
      </w:r>
      <w:r w:rsidR="00ED6DE2"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otaling $$,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 xml:space="preserve"> which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ill provide tuition assistance for our students in the 2023/2024 school year. </w:t>
      </w:r>
      <w:r w:rsidR="00915E5F">
        <w:rPr>
          <w:rFonts w:ascii="Times New Roman" w:hAnsi="Times New Roman" w:cs="Times New Roman"/>
          <w:color w:val="000000"/>
          <w:sz w:val="24"/>
          <w:szCs w:val="24"/>
        </w:rPr>
        <w:t xml:space="preserve">Please see today’s bulletin for important information on filing 2022 state taxes. </w:t>
      </w:r>
    </w:p>
    <w:p w14:paraId="71CABB6C" w14:textId="740EF04D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C259D8D" w14:textId="4DE2084A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64D1D3" w14:textId="62BA6060" w:rsidR="00A83AA9" w:rsidRDefault="00A83AA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3102D6D" w14:textId="3EAB6D50" w:rsidR="00A83AA9" w:rsidRDefault="00A83AA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18D712D" w14:textId="77777777" w:rsidR="00A83AA9" w:rsidRDefault="00A83AA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FD3308A" w14:textId="74A3EA89" w:rsidR="003D3A4A" w:rsidRPr="00D1193D" w:rsidRDefault="00A83AA9" w:rsidP="00D1193D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D1193D">
        <w:rPr>
          <w:rFonts w:ascii="Times New Roman" w:hAnsi="Times New Roman" w:cs="Times New Roman"/>
          <w:b/>
          <w:sz w:val="24"/>
          <w:szCs w:val="24"/>
        </w:rPr>
        <w:t>P</w:t>
      </w:r>
      <w:r w:rsidR="003D3A4A" w:rsidRPr="00D1193D">
        <w:rPr>
          <w:rFonts w:ascii="Times New Roman" w:hAnsi="Times New Roman" w:cs="Times New Roman"/>
          <w:b/>
          <w:sz w:val="24"/>
          <w:szCs w:val="24"/>
        </w:rPr>
        <w:t>arish</w:t>
      </w:r>
      <w:r w:rsidR="00D1193D" w:rsidRPr="00D1193D">
        <w:rPr>
          <w:rFonts w:ascii="Times New Roman" w:hAnsi="Times New Roman" w:cs="Times New Roman"/>
          <w:b/>
          <w:sz w:val="24"/>
          <w:szCs w:val="24"/>
        </w:rPr>
        <w:t>es supporting multiple schools</w:t>
      </w:r>
    </w:p>
    <w:p w14:paraId="73F9F74B" w14:textId="77777777" w:rsidR="003D3A4A" w:rsidRPr="00156403" w:rsidRDefault="003D3A4A" w:rsidP="003D3A4A">
      <w:pPr>
        <w:rPr>
          <w:rFonts w:ascii="Times New Roman" w:hAnsi="Times New Roman" w:cs="Times New Roman"/>
          <w:b/>
          <w:sz w:val="24"/>
          <w:szCs w:val="24"/>
        </w:rPr>
      </w:pPr>
    </w:p>
    <w:p w14:paraId="5790FE4B" w14:textId="77777777" w:rsidR="003D3A4A" w:rsidRPr="00156403" w:rsidRDefault="003D3A4A" w:rsidP="003D3A4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Angel Scholarship Fund-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Important Tax Information</w:t>
      </w:r>
    </w:p>
    <w:p w14:paraId="70785B6F" w14:textId="77777777" w:rsidR="003D3A4A" w:rsidRPr="00156403" w:rsidRDefault="003D3A4A" w:rsidP="003D3A4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458A982" w14:textId="46C7A58A" w:rsidR="003D3A4A" w:rsidRPr="00915E5F" w:rsidRDefault="003D3A4A" w:rsidP="003D3A4A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donated to the Angel Scholarship Fund in 2022. </w:t>
      </w:r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</w:t>
      </w:r>
      <w:proofErr w:type="gramStart"/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f</w:t>
      </w:r>
      <w:proofErr w:type="gramEnd"/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ur parishioners </w:t>
      </w:r>
      <w:r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contributed </w:t>
      </w:r>
      <w:r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$$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C454E">
        <w:rPr>
          <w:rFonts w:ascii="Times New Roman" w:hAnsi="Times New Roman" w:cs="Times New Roman"/>
          <w:color w:val="000000"/>
          <w:sz w:val="24"/>
          <w:szCs w:val="24"/>
        </w:rPr>
        <w:t>which will provide tuition assistance for Catholic school students in the Diocese of Cleveland for the 2023/2024 school year.</w:t>
      </w:r>
      <w:r w:rsidR="00CC454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 xml:space="preserve">Please see today’s bulletin for important information on filing 2022 state taxes. </w:t>
      </w:r>
    </w:p>
    <w:p w14:paraId="30824360" w14:textId="105F89D4" w:rsidR="003D3A4A" w:rsidRDefault="003D3A4A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C373639" w14:textId="2D2808FE" w:rsidR="003D3A4A" w:rsidRDefault="003D3A4A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EDBB68" w14:textId="77777777" w:rsidR="003D3A4A" w:rsidRDefault="003D3A4A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ABAC393" w14:textId="0E739080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27B4862" w14:textId="4E948ED3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05ADFC" w14:textId="77777777" w:rsidR="00275040" w:rsidRPr="00156403" w:rsidRDefault="00275040" w:rsidP="0027504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380979" w14:textId="77777777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275040" w:rsidSect="00627B75">
      <w:pgSz w:w="12240" w:h="15840"/>
      <w:pgMar w:top="36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C80740"/>
    <w:multiLevelType w:val="hybridMultilevel"/>
    <w:tmpl w:val="AE3EF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1760AD"/>
    <w:multiLevelType w:val="hybridMultilevel"/>
    <w:tmpl w:val="B24EDA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0716AD"/>
    <w:rsid w:val="00131C06"/>
    <w:rsid w:val="00156403"/>
    <w:rsid w:val="002055EF"/>
    <w:rsid w:val="00260304"/>
    <w:rsid w:val="00267B42"/>
    <w:rsid w:val="00275040"/>
    <w:rsid w:val="002A2179"/>
    <w:rsid w:val="0031569E"/>
    <w:rsid w:val="003408AB"/>
    <w:rsid w:val="00341042"/>
    <w:rsid w:val="003D3A4A"/>
    <w:rsid w:val="00627B75"/>
    <w:rsid w:val="006D3708"/>
    <w:rsid w:val="007B5F7B"/>
    <w:rsid w:val="007F05F9"/>
    <w:rsid w:val="008178FF"/>
    <w:rsid w:val="0083137B"/>
    <w:rsid w:val="008944B9"/>
    <w:rsid w:val="00912548"/>
    <w:rsid w:val="00915E5F"/>
    <w:rsid w:val="009C0CE3"/>
    <w:rsid w:val="00A21E25"/>
    <w:rsid w:val="00A83AA9"/>
    <w:rsid w:val="00B27005"/>
    <w:rsid w:val="00B339EA"/>
    <w:rsid w:val="00C15388"/>
    <w:rsid w:val="00C27B37"/>
    <w:rsid w:val="00CC454E"/>
    <w:rsid w:val="00D1193D"/>
    <w:rsid w:val="00E57A9F"/>
    <w:rsid w:val="00EB543E"/>
    <w:rsid w:val="00ED6DE2"/>
    <w:rsid w:val="00F9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4" ma:contentTypeDescription="Create a new document." ma:contentTypeScope="" ma:versionID="2fdf1cbd10794509406e675d4d8ec51e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ba9cc42965edaaf839d7a4532fb8e48c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CC15C7-417D-4A38-8DFD-3CFBABE122AF}">
  <ds:schemaRefs>
    <ds:schemaRef ds:uri="f9fbe8da-0fca-4ed0-b598-d674240fae7b"/>
    <ds:schemaRef ds:uri="http://purl.org/dc/dcmitype/"/>
    <ds:schemaRef ds:uri="ca1971a9-4dc4-4329-8248-d77d5e08212d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58983D0-DCBA-4506-91D5-4475A159FC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12</cp:revision>
  <cp:lastPrinted>2023-02-28T17:13:00Z</cp:lastPrinted>
  <dcterms:created xsi:type="dcterms:W3CDTF">2023-03-03T16:50:00Z</dcterms:created>
  <dcterms:modified xsi:type="dcterms:W3CDTF">2023-03-03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